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Birmingham</w:t>
      </w:r>
    </w:p>
    <w:bookmarkStart w:id="21" w:name="Xd67b8ec718ef05755c1780e2aceb0bbe492beed"/>
    <w:p>
      <w:pPr>
        <w:pStyle w:val="Heading1"/>
      </w:pPr>
      <w:r>
        <w:t xml:space="preserve">Internship Application Letter for Industrial Engineer Position</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irmingham, B1 2JN</w:t>
      </w:r>
      <w:r>
        <w:br/>
      </w:r>
      <w:r>
        <w:t xml:space="preserve">United Kingdom</w:t>
      </w:r>
    </w:p>
    <w:bookmarkStart w:id="20" w:name="Xc5d47f8c2bfe671aff40ababd40ab4c5cb2b3c1"/>
    <w:p>
      <w:pPr>
        <w:pStyle w:val="Heading2"/>
      </w:pPr>
      <w:r>
        <w:t xml:space="preserve">Subject: Application for Industrial Engineer Internship Position</w:t>
      </w:r>
    </w:p>
    <w:p>
      <w:pPr>
        <w:pStyle w:val="FirstParagraph"/>
      </w:pPr>
      <w:r>
        <w:t xml:space="preserve">To the Hiring Manager at [Company Name],</w:t>
      </w:r>
    </w:p>
    <w:p>
      <w:pPr>
        <w:pStyle w:val="BodyText"/>
      </w:pPr>
      <w:r>
        <w:t xml:space="preserve">I am writing to express my enthusiastic interest in the Industrial Engineer Internship position within your organisation, as advertised on [Platform where advertisement was found - e.g., LinkedIn, University Careers Portal]. As a dedicated final-year Industrial Engineering student at the University of Birmingham with a profound passion for optimising complex production systems and driving sustainable operational excellence, I am confident that my academic background, technical skills, and unwavering commitment to contributing meaningfully to Birmingham's dynamic industrial landscape align precisely with the requirements of this role.</w:t>
      </w:r>
    </w:p>
    <w:p>
      <w:pPr>
        <w:pStyle w:val="BodyText"/>
      </w:pPr>
      <w:r>
        <w:t xml:space="preserve">My academic journey at the University of Birmingham has immersed me deeply in the core principles of Industrial Engineering, specifically tailored to meet the demands of modern manufacturing and logistics environments prevalent across the United Kingdom. I have excelled in modules including Advanced Operations Management, Lean Manufacturing Systems, Supply Chain Analytics, and Statistical Process Control – all directly applicable to addressing challenges faced by leading industrial firms based in Birmingham. My dissertation focused on "Optimising Workforce Scheduling in High-Mix Low-Volume Automotive Production," a project that involved data collection at a Midlands-based Tier 2 supplier, utilising Minitab for statistical analysis and Arena simulation software to model workflow improvements. This project resulted in a proposed schedule that reduced bottlenecks by an estimated 15% during peak production periods, demonstrating my ability to translate theoretical knowledge into tangible operational insights – an approach I am eager to apply within your team.</w:t>
      </w:r>
    </w:p>
    <w:p>
      <w:pPr>
        <w:pStyle w:val="BodyText"/>
      </w:pPr>
      <w:r>
        <w:t xml:space="preserve">Technical proficiency is a cornerstone of my industrial engineering practice. I am highly skilled in industry-standard tools essential for modern operations analysis: AutoCAD for process mapping and layout design, Microsoft Power BI for dynamic data visualisation of KPIs, and Python (with Pandas and NumPy libraries) for developing custom analytical scripts to streamline data processing. Furthermore, I hold a recognised certification in Six Sigma Yellow Belt from the Chartered Institute of Logistics and Transport (CILT), complemented by hands-on experience implementing 5S workplace organisation principles during a summer placement at [Local Birmingham Company Name - e.g., Jaguar Land Rover Supplier, or similar], where I contributed to reducing machine setup times by 22% through systematic waste identification. I am adept at utilising these skills within the UK’s specific regulatory and operational context, including adherence to Health &amp; Safety Executive (HSE) standards and ISO 9001 quality management systems.</w:t>
      </w:r>
    </w:p>
    <w:p>
      <w:pPr>
        <w:pStyle w:val="BodyText"/>
      </w:pPr>
      <w:r>
        <w:t xml:space="preserve">What truly motivates me is the opportunity to apply my skills within Birmingham itself – a city whose industrial heritage and modern economic renaissance make it an ideal proving ground for Industrial Engineers. Having lived and studied in Birmingham for three years, I am deeply familiar with its unique industrial ecosystem: the automotive giants like JLR at Halewood and Prodrive, the aerospace innovation hub around the Air Park at Birmingham Airport, the thriving logistics networks supported by the National Exhibition Centre (NEC), and ambitious initiatives like The Birmingham Manufacturing Innovation Hub. I am particularly inspired by [Company Name]'s recent work on [mention a specific project, technology, or initiative - e.g., "sustainable manufacturing processes," "digital twin implementation in supply chain," "collaboration with the University of Birmingham's Advanced Manufacturing Park"], which directly resonates with my academic interests and career aspirations. I am eager to contribute to such forward-thinking projects while learning from the experienced professionals at your esteemed organisation.</w:t>
      </w:r>
    </w:p>
    <w:p>
      <w:pPr>
        <w:pStyle w:val="BodyText"/>
      </w:pPr>
      <w:r>
        <w:t xml:space="preserve">My understanding of the UK workplace culture is informed by both my academic environment and previous professional engagements. I understand that success here hinges on clear communication, proactive problem-solving, and a collaborative spirit. During team projects for module assessments, I consistently took on the role of project coordinator, effectively managing timelines and ensuring seamless integration of diverse technical inputs – skills directly transferable to working within Birmingham's fast-paced industrial teams. I am proficient in writing concise technical reports and delivering clear presentations to both engineering peers and non-technical stakeholders, a necessity for fostering cross-functional collaboration within the UK manufacturing sector. Crucially, I hold a valid Tier 4 student visa with the right to work in the United Kingdom during my final year of study, ensuring immediate availability without requiring sponsorship for this internship period.</w:t>
      </w:r>
    </w:p>
    <w:p>
      <w:pPr>
        <w:pStyle w:val="BodyText"/>
      </w:pPr>
      <w:r>
        <w:t xml:space="preserve">Industrial Engineering is fundamentally about creating value through smarter systems – reducing waste, enhancing quality, and improving safety. In Birmingham's context, where industries are navigating digital transformation (Industry 4.0), sustainability mandates (net-zero targets), and global supply chain complexities, the role of an Industrial Engineer has never been more critical. I am not merely seeking an internship; I am seeking a meaningful contribution to this vital evolution within the heart of the UK's Midlands industrial corridor. The opportunity to learn from your team’s expertise while applying my academic training to real-world challenges at [Company Name] represents exactly the practical, impactful experience I seek as I prepare for my professional engineering career in the United Kingdom.</w:t>
      </w:r>
    </w:p>
    <w:p>
      <w:pPr>
        <w:pStyle w:val="BodyText"/>
      </w:pPr>
      <w:r>
        <w:t xml:space="preserve">Thank you for considering my application. My attached CV provides further detail on my qualifications and projects. I am very keen to discuss how my skills in process optimisation, data analysis, and commitment to operational excellence can benefit [Company Name] during an interview at your earliest convenience. I have included several references from faculty members at the University of Birmingham who are well-versed in my academic capabilities and work ethic.</w:t>
      </w:r>
    </w:p>
    <w:p>
      <w:pPr>
        <w:pStyle w:val="BodyText"/>
      </w:pPr>
      <w:r>
        <w:t xml:space="preserve">With sincere appreciation for your time and consideration,</w:t>
      </w:r>
    </w:p>
    <w:p>
      <w:pPr>
        <w:pStyle w:val="BodyText"/>
      </w:pPr>
      <w:r>
        <w:t xml:space="preserve">Yours 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 Birmingham</dc:title>
  <dc:creator/>
  <dc:language>en</dc:language>
  <cp:keywords/>
  <dcterms:created xsi:type="dcterms:W3CDTF">2025-12-11T10:59:25Z</dcterms:created>
  <dcterms:modified xsi:type="dcterms:W3CDTF">2025-12-11T10:59:25Z</dcterms:modified>
</cp:coreProperties>
</file>

<file path=docProps/custom.xml><?xml version="1.0" encoding="utf-8"?>
<Properties xmlns="http://schemas.openxmlformats.org/officeDocument/2006/custom-properties" xmlns:vt="http://schemas.openxmlformats.org/officeDocument/2006/docPropsVTypes"/>
</file>